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93060" w14:textId="77777777" w:rsidR="00701964" w:rsidRPr="00FB63D4" w:rsidRDefault="00701964" w:rsidP="00701964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 xml:space="preserve">Project </w:t>
      </w:r>
      <w:r w:rsidRPr="00FB63D4">
        <w:rPr>
          <w:rFonts w:asciiTheme="majorBidi" w:hAnsiTheme="majorBidi" w:cstheme="majorBidi"/>
          <w:b/>
          <w:bCs/>
          <w:sz w:val="40"/>
          <w:szCs w:val="40"/>
        </w:rPr>
        <w:t>Goals :</w:t>
      </w:r>
    </w:p>
    <w:p w14:paraId="1881C777" w14:textId="77777777" w:rsidR="00701964" w:rsidRPr="00FB63D4" w:rsidRDefault="00701964" w:rsidP="00701964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45CDEBFC" w14:textId="524D94A6" w:rsidR="00701964" w:rsidRPr="00FB63D4" w:rsidRDefault="00701964" w:rsidP="00701964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701964">
        <w:rPr>
          <w:rFonts w:asciiTheme="majorBidi" w:hAnsiTheme="majorBidi" w:cstheme="majorBidi"/>
          <w:b/>
          <w:bCs/>
          <w:sz w:val="28"/>
          <w:szCs w:val="28"/>
        </w:rPr>
        <w:t>Goals</w:t>
      </w:r>
      <w:r w:rsidRPr="00FB63D4">
        <w:rPr>
          <w:rFonts w:asciiTheme="majorBidi" w:hAnsiTheme="majorBidi" w:cstheme="majorBidi"/>
          <w:b/>
          <w:bCs/>
          <w:sz w:val="24"/>
          <w:szCs w:val="24"/>
        </w:rPr>
        <w:t xml:space="preserve"> :</w:t>
      </w:r>
    </w:p>
    <w:p w14:paraId="07E2EE87" w14:textId="2C7EBB47" w:rsidR="00701964" w:rsidRPr="00FB63D4" w:rsidRDefault="00474FDC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in goal is to extract the right data to create the engine </w:t>
      </w:r>
    </w:p>
    <w:p w14:paraId="3FE2C5F1" w14:textId="3CD9047B" w:rsidR="007E2857" w:rsidRDefault="00474FDC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 of movies of each type</w:t>
      </w:r>
    </w:p>
    <w:p w14:paraId="6C8DC909" w14:textId="7E92CA98" w:rsidR="00474FDC" w:rsidRDefault="00474FDC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 of Country of each type</w:t>
      </w:r>
    </w:p>
    <w:p w14:paraId="607331D0" w14:textId="44834050" w:rsidR="00474FDC" w:rsidRDefault="00474FDC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 of</w:t>
      </w:r>
      <w:r>
        <w:rPr>
          <w:rFonts w:asciiTheme="majorBidi" w:hAnsiTheme="majorBidi" w:cstheme="majorBidi"/>
          <w:sz w:val="24"/>
          <w:szCs w:val="24"/>
        </w:rPr>
        <w:t xml:space="preserve"> Years vs No of Popular Actor</w:t>
      </w:r>
    </w:p>
    <w:p w14:paraId="30796EBB" w14:textId="78A9A785" w:rsidR="00474FDC" w:rsidRDefault="00474FDC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 of movies for each year category</w:t>
      </w:r>
    </w:p>
    <w:p w14:paraId="1F8C7EFF" w14:textId="0001211E" w:rsidR="00534498" w:rsidRDefault="00534498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commendation Engine</w:t>
      </w:r>
    </w:p>
    <w:p w14:paraId="46603EE2" w14:textId="18DFC6E0" w:rsidR="00534498" w:rsidRPr="00701964" w:rsidRDefault="00534498" w:rsidP="00701964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shboard</w:t>
      </w:r>
    </w:p>
    <w:sectPr w:rsidR="00534498" w:rsidRPr="00701964" w:rsidSect="00FB63D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C968E7"/>
    <w:multiLevelType w:val="hybridMultilevel"/>
    <w:tmpl w:val="7CF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584228"/>
    <w:multiLevelType w:val="hybridMultilevel"/>
    <w:tmpl w:val="84D8D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IxszQysjAwNzBS0lEKTi0uzszPAykwrAUAyvtJRiwAAAA="/>
  </w:docVars>
  <w:rsids>
    <w:rsidRoot w:val="00701964"/>
    <w:rsid w:val="002F7606"/>
    <w:rsid w:val="00474FDC"/>
    <w:rsid w:val="00534498"/>
    <w:rsid w:val="00701964"/>
    <w:rsid w:val="00C154D1"/>
    <w:rsid w:val="00D67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49C8A"/>
  <w15:chartTrackingRefBased/>
  <w15:docId w15:val="{1D6A0EA2-946A-4CCB-A0C9-82DA7EFB6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9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9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Faraz</dc:creator>
  <cp:keywords/>
  <dc:description/>
  <cp:lastModifiedBy>Ahmad Faraz</cp:lastModifiedBy>
  <cp:revision>2</cp:revision>
  <dcterms:created xsi:type="dcterms:W3CDTF">2021-09-28T19:54:00Z</dcterms:created>
  <dcterms:modified xsi:type="dcterms:W3CDTF">2021-09-28T23:24:00Z</dcterms:modified>
</cp:coreProperties>
</file>